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>W</w:t>
      </w:r>
      <w:bookmarkStart w:id="1" w:name="_GoBack"/>
      <w:bookmarkEnd w:id="1"/>
      <w:r>
        <w:t xml:space="preserve">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931685"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5E79" w:rsidRDefault="00C75E79">
      <w:pPr>
        <w:spacing w:after="0"/>
      </w:pPr>
      <w:r>
        <w:separator/>
      </w:r>
    </w:p>
  </w:endnote>
  <w:endnote w:type="continuationSeparator" w:id="0">
    <w:p w:rsidR="00C75E79" w:rsidRDefault="00C75E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5E79" w:rsidRDefault="00C75E79">
      <w:r>
        <w:separator/>
      </w:r>
    </w:p>
  </w:footnote>
  <w:footnote w:type="continuationSeparator" w:id="0">
    <w:p w:rsidR="00C75E79" w:rsidRDefault="00C7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6E7E"/>
    <w:rsid w:val="002436CF"/>
    <w:rsid w:val="00246769"/>
    <w:rsid w:val="004E29B3"/>
    <w:rsid w:val="00590D07"/>
    <w:rsid w:val="00784D58"/>
    <w:rsid w:val="007A75EF"/>
    <w:rsid w:val="00843FC0"/>
    <w:rsid w:val="008D6863"/>
    <w:rsid w:val="00931685"/>
    <w:rsid w:val="009D37A7"/>
    <w:rsid w:val="00AA7071"/>
    <w:rsid w:val="00B86B75"/>
    <w:rsid w:val="00BC48D5"/>
    <w:rsid w:val="00C36279"/>
    <w:rsid w:val="00C75E79"/>
    <w:rsid w:val="00D2280D"/>
    <w:rsid w:val="00E315A3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6</cp:revision>
  <dcterms:created xsi:type="dcterms:W3CDTF">2020-10-29T15:46:00Z</dcterms:created>
  <dcterms:modified xsi:type="dcterms:W3CDTF">2021-05-14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